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3242C" w14:textId="2681A793" w:rsidR="00E81978" w:rsidRDefault="00916CE8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D304E0">
            <w:t>Math Assignment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671F958E" w14:textId="77777777"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41B9662A" w14:textId="77777777" w:rsidR="00E81978" w:rsidRDefault="00916CE8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00914396" w14:textId="77777777" w:rsidR="00E81978" w:rsidRDefault="005D3A03">
          <w:pPr>
            <w:pStyle w:val="Title"/>
          </w:pPr>
          <w:r>
            <w:t>Author Note</w:t>
          </w:r>
        </w:p>
      </w:sdtContent>
    </w:sdt>
    <w:p w14:paraId="5FDA7B4D" w14:textId="79FEE376" w:rsidR="00E81978" w:rsidRDefault="00E81978" w:rsidP="00B823AA">
      <w:pPr>
        <w:pStyle w:val="Title2"/>
      </w:pPr>
    </w:p>
    <w:p w14:paraId="765270E6" w14:textId="5AE0AAC5" w:rsidR="00B37AC0" w:rsidRDefault="00916CE8" w:rsidP="00B37AC0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D304E0">
            <w:t>Math Assignment</w:t>
          </w:r>
        </w:sdtContent>
      </w:sdt>
    </w:p>
    <w:p w14:paraId="2CC9BF4D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 w:rsidRPr="00AD45F7">
        <w:rPr>
          <w:rFonts w:ascii="Times New Roman" w:hAnsi="Times New Roman" w:cs="Times New Roman"/>
          <w:b/>
          <w:bCs/>
        </w:rPr>
        <w:t>Online Homework 2.1</w:t>
      </w:r>
    </w:p>
    <w:p w14:paraId="52BCC324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)</w:t>
      </w:r>
      <w:bookmarkStart w:id="0" w:name="_GoBack"/>
      <w:bookmarkEnd w:id="0"/>
    </w:p>
    <w:p w14:paraId="2E971193" w14:textId="77777777" w:rsidR="00B37AC0" w:rsidRPr="00171285" w:rsidRDefault="00B37AC0" w:rsidP="00B37AC0">
      <w:pPr>
        <w:rPr>
          <w:rFonts w:ascii="Times New Roman" w:hAnsi="Times New Roman" w:cs="Times New Roman"/>
        </w:rPr>
      </w:pPr>
      <w:r w:rsidRPr="00171285">
        <w:rPr>
          <w:rFonts w:ascii="Times New Roman" w:hAnsi="Times New Roman" w:cs="Times New Roman"/>
        </w:rPr>
        <w:t>{A, B} and {a, b}</w:t>
      </w:r>
    </w:p>
    <w:p w14:paraId="7489F18A" w14:textId="77777777" w:rsidR="00B37AC0" w:rsidRDefault="00B37AC0" w:rsidP="00B37AC0">
      <w:pPr>
        <w:rPr>
          <w:rFonts w:ascii="Times New Roman" w:hAnsi="Times New Roman" w:cs="Times New Roman"/>
        </w:rPr>
      </w:pPr>
      <w:r w:rsidRPr="00171285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→ </w:t>
      </w:r>
      <w:r w:rsidRPr="00171285">
        <w:rPr>
          <w:rFonts w:ascii="Times New Roman" w:hAnsi="Times New Roman" w:cs="Times New Roman"/>
        </w:rPr>
        <w:t>a, B</w:t>
      </w:r>
      <w:r>
        <w:rPr>
          <w:rFonts w:ascii="Times New Roman" w:hAnsi="Times New Roman" w:cs="Times New Roman"/>
        </w:rPr>
        <w:t xml:space="preserve">→ </w:t>
      </w:r>
      <w:r w:rsidRPr="00171285">
        <w:rPr>
          <w:rFonts w:ascii="Times New Roman" w:hAnsi="Times New Roman" w:cs="Times New Roman"/>
        </w:rPr>
        <w:t xml:space="preserve">b </w:t>
      </w:r>
    </w:p>
    <w:p w14:paraId="6B0443BA" w14:textId="77777777" w:rsidR="00B37AC0" w:rsidRDefault="00B37AC0" w:rsidP="00B37AC0">
      <w:pPr>
        <w:rPr>
          <w:rFonts w:ascii="Times New Roman" w:hAnsi="Times New Roman" w:cs="Times New Roman"/>
        </w:rPr>
      </w:pPr>
      <w:r w:rsidRPr="00171285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→ </w:t>
      </w:r>
      <w:r w:rsidRPr="00171285">
        <w:rPr>
          <w:rFonts w:ascii="Times New Roman" w:hAnsi="Times New Roman" w:cs="Times New Roman"/>
        </w:rPr>
        <w:t>b, B</w:t>
      </w:r>
      <w:r>
        <w:rPr>
          <w:rFonts w:ascii="Times New Roman" w:hAnsi="Times New Roman" w:cs="Times New Roman"/>
        </w:rPr>
        <w:t xml:space="preserve">→ </w:t>
      </w:r>
      <w:r w:rsidRPr="00171285">
        <w:rPr>
          <w:rFonts w:ascii="Times New Roman" w:hAnsi="Times New Roman" w:cs="Times New Roman"/>
        </w:rPr>
        <w:t>a</w:t>
      </w:r>
    </w:p>
    <w:p w14:paraId="1DA71582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 w:rsidRPr="00171285">
        <w:rPr>
          <w:rFonts w:ascii="Times New Roman" w:hAnsi="Times New Roman" w:cs="Times New Roman"/>
          <w:b/>
          <w:bCs/>
        </w:rPr>
        <w:t>2)</w:t>
      </w:r>
    </w:p>
    <w:p w14:paraId="2DF0D519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{a, b, c} and {1, 2, 3}</w:t>
      </w:r>
    </w:p>
    <w:p w14:paraId="0B2BF4C1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→ 1, b→ 2, c→ 3</w:t>
      </w:r>
    </w:p>
    <w:p w14:paraId="30594D55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→ 1, b→ 3, c→ 2</w:t>
      </w:r>
    </w:p>
    <w:p w14:paraId="6CF878B6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→ 2, b→ 1, c→ 3</w:t>
      </w:r>
    </w:p>
    <w:p w14:paraId="133BDF39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→ 2, b→ 3, c→ 1</w:t>
      </w:r>
    </w:p>
    <w:p w14:paraId="7AEF3FFB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→ 3, b→ 1, c→ 2</w:t>
      </w:r>
    </w:p>
    <w:p w14:paraId="47767BD1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→ 3, b→ 2, c→ 1</w:t>
      </w:r>
    </w:p>
    <w:p w14:paraId="2778CFAD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 w:rsidRPr="002563F0">
        <w:rPr>
          <w:rFonts w:ascii="Times New Roman" w:hAnsi="Times New Roman" w:cs="Times New Roman"/>
          <w:b/>
          <w:bCs/>
        </w:rPr>
        <w:t>3)</w:t>
      </w:r>
    </w:p>
    <w:p w14:paraId="60C3F603" w14:textId="77777777" w:rsidR="00B37AC0" w:rsidRPr="002563F0" w:rsidRDefault="00B37AC0" w:rsidP="00B37AC0">
      <w:pPr>
        <w:rPr>
          <w:rFonts w:ascii="Times New Roman" w:hAnsi="Times New Roman" w:cs="Times New Roman"/>
          <w:b/>
          <w:bCs/>
        </w:rPr>
      </w:pPr>
      <w:r w:rsidRPr="002563F0">
        <w:rPr>
          <w:rFonts w:ascii="Times New Roman" w:hAnsi="Times New Roman" w:cs="Times New Roman"/>
          <w:b/>
          <w:bCs/>
        </w:rPr>
        <w:t>a)</w:t>
      </w:r>
    </w:p>
    <w:p w14:paraId="58C1CCF2" w14:textId="77777777" w:rsidR="00B37AC0" w:rsidRPr="00A30724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EB2E497" wp14:editId="6FF84866">
            <wp:extent cx="1123950" cy="494207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979" cy="50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0436C" w14:textId="77777777" w:rsidR="00B37AC0" w:rsidRPr="002563F0" w:rsidRDefault="00B37AC0" w:rsidP="00B37AC0">
      <w:pPr>
        <w:rPr>
          <w:rFonts w:ascii="Times New Roman" w:hAnsi="Times New Roman" w:cs="Times New Roman"/>
          <w:b/>
          <w:bCs/>
        </w:rPr>
      </w:pPr>
      <w:r w:rsidRPr="002563F0">
        <w:rPr>
          <w:rFonts w:ascii="Times New Roman" w:hAnsi="Times New Roman" w:cs="Times New Roman"/>
          <w:b/>
          <w:bCs/>
        </w:rPr>
        <w:t>b)</w:t>
      </w:r>
    </w:p>
    <w:p w14:paraId="3F87421A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2FE5F34" wp14:editId="139701F8">
            <wp:extent cx="1360805" cy="37132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661" cy="39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6CDC2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7D0760CD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35A0E3F9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6626FC87" w14:textId="785695D4" w:rsidR="00B37AC0" w:rsidRDefault="00B37AC0" w:rsidP="00B37AC0">
      <w:pPr>
        <w:rPr>
          <w:rFonts w:ascii="Times New Roman" w:hAnsi="Times New Roman" w:cs="Times New Roman"/>
          <w:b/>
          <w:bCs/>
        </w:rPr>
      </w:pPr>
      <w:r w:rsidRPr="002563F0">
        <w:rPr>
          <w:rFonts w:ascii="Times New Roman" w:hAnsi="Times New Roman" w:cs="Times New Roman"/>
          <w:b/>
          <w:bCs/>
        </w:rPr>
        <w:lastRenderedPageBreak/>
        <w:t>4)</w:t>
      </w:r>
    </w:p>
    <w:p w14:paraId="68348E86" w14:textId="15973DB5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)</w:t>
      </w:r>
    </w:p>
    <w:p w14:paraId="434CA2DD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233343CA" wp14:editId="00BC54CF">
            <wp:extent cx="1190625" cy="454025"/>
            <wp:effectExtent l="0" t="0" r="9525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489" cy="46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0DF9C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)</w:t>
      </w:r>
    </w:p>
    <w:p w14:paraId="185F5005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40E340F" wp14:editId="3FEFF965">
            <wp:extent cx="2076450" cy="340751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0911" cy="349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D9C78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5)</w:t>
      </w:r>
    </w:p>
    <w:p w14:paraId="22B87A77" w14:textId="77777777" w:rsidR="00B37AC0" w:rsidRDefault="00B37AC0" w:rsidP="00B37AC0">
      <w:pPr>
        <w:rPr>
          <w:rFonts w:ascii="Times New Roman" w:hAnsi="Times New Roman" w:cs="Times New Roman"/>
        </w:rPr>
      </w:pPr>
      <w:r w:rsidRPr="002563F0">
        <w:rPr>
          <w:rFonts w:ascii="Times New Roman" w:hAnsi="Times New Roman" w:cs="Times New Roman"/>
        </w:rPr>
        <w:t>LXIII</w:t>
      </w:r>
    </w:p>
    <w:p w14:paraId="1A3EFD07" w14:textId="77777777" w:rsidR="00B37AC0" w:rsidRPr="002563F0" w:rsidRDefault="00B37AC0" w:rsidP="00B37AC0">
      <w:pPr>
        <w:rPr>
          <w:rFonts w:ascii="Times New Roman" w:hAnsi="Times New Roman" w:cs="Times New Roman"/>
          <w:b/>
          <w:bCs/>
        </w:rPr>
      </w:pPr>
      <w:r w:rsidRPr="002563F0">
        <w:rPr>
          <w:rFonts w:ascii="Times New Roman" w:hAnsi="Times New Roman" w:cs="Times New Roman"/>
          <w:b/>
          <w:bCs/>
        </w:rPr>
        <w:t>6)</w:t>
      </w:r>
    </w:p>
    <w:p w14:paraId="7D7DA831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CCLVIII</w:t>
      </w:r>
    </w:p>
    <w:p w14:paraId="58AA57E9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 w:rsidRPr="002563F0">
        <w:rPr>
          <w:rFonts w:ascii="Times New Roman" w:hAnsi="Times New Roman" w:cs="Times New Roman"/>
          <w:b/>
          <w:bCs/>
        </w:rPr>
        <w:t>7)</w:t>
      </w:r>
    </w:p>
    <w:p w14:paraId="19FB6614" w14:textId="77777777" w:rsidR="00B37AC0" w:rsidRDefault="00B37AC0" w:rsidP="00B37AC0">
      <w:pPr>
        <w:rPr>
          <w:rFonts w:ascii="Times New Roman" w:hAnsi="Times New Roman" w:cs="Times New Roman"/>
        </w:rPr>
      </w:pPr>
      <w:r w:rsidRPr="002563F0">
        <w:rPr>
          <w:rFonts w:ascii="Times New Roman" w:hAnsi="Times New Roman" w:cs="Times New Roman"/>
        </w:rPr>
        <w:t>MDCCCLXVII</w:t>
      </w:r>
    </w:p>
    <w:p w14:paraId="5C87DE56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8)</w:t>
      </w:r>
    </w:p>
    <w:p w14:paraId="6369779C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MCMLXXXIX</w:t>
      </w:r>
    </w:p>
    <w:p w14:paraId="601E8ADD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 w:rsidRPr="002563F0">
        <w:rPr>
          <w:rFonts w:ascii="Times New Roman" w:hAnsi="Times New Roman" w:cs="Times New Roman"/>
          <w:b/>
          <w:bCs/>
        </w:rPr>
        <w:t>9)</w:t>
      </w:r>
    </w:p>
    <w:p w14:paraId="0EC22F68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CCXXXXIV</w:t>
      </w:r>
    </w:p>
    <w:p w14:paraId="4AA16A91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0)</w:t>
      </w:r>
    </w:p>
    <w:p w14:paraId="2D8228F3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5</w:t>
      </w:r>
    </w:p>
    <w:p w14:paraId="7569B7CF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1)</w:t>
      </w:r>
    </w:p>
    <w:p w14:paraId="73BD6F9D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82</w:t>
      </w:r>
    </w:p>
    <w:p w14:paraId="456FDE22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2)</w:t>
      </w:r>
    </w:p>
    <w:p w14:paraId="6FA9A12E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392</w:t>
      </w:r>
    </w:p>
    <w:p w14:paraId="328D045A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599951F4" w14:textId="2CBEE612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13)</w:t>
      </w:r>
    </w:p>
    <w:p w14:paraId="69E9DB60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434</w:t>
      </w:r>
    </w:p>
    <w:p w14:paraId="4B91D4A1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4)</w:t>
      </w:r>
    </w:p>
    <w:p w14:paraId="34970DC3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451</w:t>
      </w:r>
    </w:p>
    <w:p w14:paraId="21F7D38C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5)</w:t>
      </w:r>
    </w:p>
    <w:p w14:paraId="3B7B764E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DLVI</w:t>
      </w:r>
    </w:p>
    <w:p w14:paraId="0A765D04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 w:rsidRPr="002563F0">
        <w:rPr>
          <w:rFonts w:ascii="Times New Roman" w:hAnsi="Times New Roman" w:cs="Times New Roman"/>
          <w:b/>
          <w:bCs/>
        </w:rPr>
        <w:t>16)</w:t>
      </w:r>
    </w:p>
    <w:p w14:paraId="79DB0B49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XCVI</w:t>
      </w:r>
    </w:p>
    <w:p w14:paraId="634CEF7F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7)</w:t>
      </w:r>
    </w:p>
    <w:p w14:paraId="198CBE45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 w:rsidRPr="002563F0">
        <w:rPr>
          <w:rFonts w:ascii="Times New Roman" w:hAnsi="Times New Roman" w:cs="Times New Roman"/>
          <w:b/>
          <w:bCs/>
        </w:rPr>
        <w:t>a)</w:t>
      </w:r>
    </w:p>
    <w:p w14:paraId="476C1C75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00</w:t>
      </w:r>
    </w:p>
    <w:p w14:paraId="198C819C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)</w:t>
      </w:r>
    </w:p>
    <w:p w14:paraId="5B2CF68E" w14:textId="66ECB2EE" w:rsidR="00B37AC0" w:rsidRP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M</w:t>
      </w:r>
    </w:p>
    <w:p w14:paraId="66FB80D9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)</w:t>
      </w:r>
    </w:p>
    <w:p w14:paraId="598AE7D0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43F63BE" wp14:editId="41DDD05B">
            <wp:extent cx="5723528" cy="3314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984" cy="3325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BEE61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 w:rsidRPr="002563F0">
        <w:rPr>
          <w:rFonts w:ascii="Times New Roman" w:hAnsi="Times New Roman" w:cs="Times New Roman"/>
          <w:b/>
          <w:bCs/>
        </w:rPr>
        <w:lastRenderedPageBreak/>
        <w:t>d)</w:t>
      </w:r>
    </w:p>
    <w:p w14:paraId="3624D495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C51FCED" wp14:editId="4060CDB0">
            <wp:extent cx="5934075" cy="12001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C2DB3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0E71F024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44164CD3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268E19E3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3483EE23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445371EE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5046A0A9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408E4E22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2E5846EB" w14:textId="758F149D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0D16B7E9" w14:textId="3B9A1646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215550DA" w14:textId="610B715E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0F090981" w14:textId="68BE51FB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685C0C42" w14:textId="2E4F2668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2D8122DF" w14:textId="4E239C9A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473BA6BF" w14:textId="5678CF51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73B63FC6" w14:textId="31B9779B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332E45B5" w14:textId="113506C6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3A51A17D" w14:textId="68ACFDCB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1E2F0F7F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0BA573AD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Online Homework 2.2</w:t>
      </w:r>
    </w:p>
    <w:p w14:paraId="65536034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)</w:t>
      </w:r>
    </w:p>
    <w:p w14:paraId="4A9E991C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37</w:t>
      </w:r>
    </w:p>
    <w:p w14:paraId="4164A86E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)</w:t>
      </w:r>
    </w:p>
    <w:p w14:paraId="4D9E54F5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62</w:t>
      </w:r>
    </w:p>
    <w:p w14:paraId="4E2E2268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3)</w:t>
      </w:r>
    </w:p>
    <w:p w14:paraId="5AEABCBB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 + (14x20) + (0x20x20) + (5x20x20x20) = 40283</w:t>
      </w:r>
    </w:p>
    <w:p w14:paraId="7A5740AD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 w:rsidRPr="0031622A">
        <w:rPr>
          <w:rFonts w:ascii="Times New Roman" w:hAnsi="Times New Roman" w:cs="Times New Roman"/>
          <w:b/>
          <w:bCs/>
        </w:rPr>
        <w:t>4)</w:t>
      </w:r>
    </w:p>
    <w:p w14:paraId="00591886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8 + (12x20) + (17x20x20) + (8x20x20x20) = 71058</w:t>
      </w:r>
    </w:p>
    <w:p w14:paraId="750E80E7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5)</w:t>
      </w:r>
    </w:p>
    <w:p w14:paraId="48740EE9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CBFBE9D" wp14:editId="43007988">
            <wp:extent cx="5934075" cy="36957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CE593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1E97148C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24FBF808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 w:rsidRPr="0031622A">
        <w:rPr>
          <w:rFonts w:ascii="Times New Roman" w:hAnsi="Times New Roman" w:cs="Times New Roman"/>
          <w:b/>
          <w:bCs/>
        </w:rPr>
        <w:lastRenderedPageBreak/>
        <w:t>6)</w:t>
      </w:r>
    </w:p>
    <w:p w14:paraId="71671515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44330D9" wp14:editId="20B5B187">
            <wp:extent cx="5934075" cy="39528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0C017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23F5F6C4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2E0890D3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19A8BD68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7976EE95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62ABC5FC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72D73820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45910CD3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68A5D563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3CF835E5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367F93FE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575D5887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Online Homework 2.3</w:t>
      </w:r>
    </w:p>
    <w:p w14:paraId="331A2A68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)</w:t>
      </w:r>
    </w:p>
    <w:p w14:paraId="0DD998D3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,631 = 5000 + 600 + 30 + 1</w:t>
      </w:r>
    </w:p>
    <w:p w14:paraId="6FC87D3D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)</w:t>
      </w:r>
    </w:p>
    <w:p w14:paraId="79797BE7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,327 = 8000 + 300 + 20 + 7</w:t>
      </w:r>
    </w:p>
    <w:p w14:paraId="449338BD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3)</w:t>
      </w:r>
    </w:p>
    <w:p w14:paraId="5EF4932F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,232 = 1000 + 200 + 30 + 2</w:t>
      </w:r>
    </w:p>
    <w:p w14:paraId="67BF5AD2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4)</w:t>
      </w:r>
    </w:p>
    <w:p w14:paraId="330C27F2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2</w:t>
      </w:r>
    </w:p>
    <w:p w14:paraId="746539D7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5)</w:t>
      </w:r>
    </w:p>
    <w:p w14:paraId="6A68DF85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9</w:t>
      </w:r>
    </w:p>
    <w:p w14:paraId="5453D93E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6)</w:t>
      </w:r>
    </w:p>
    <w:p w14:paraId="2FC1F6E4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9</w:t>
      </w:r>
    </w:p>
    <w:p w14:paraId="3F295ABA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7)</w:t>
      </w:r>
    </w:p>
    <w:p w14:paraId="308A5981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3</w:t>
      </w:r>
    </w:p>
    <w:p w14:paraId="46986BBA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8)</w:t>
      </w:r>
    </w:p>
    <w:p w14:paraId="60698B72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588</w:t>
      </w:r>
    </w:p>
    <w:p w14:paraId="4C177C30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9)</w:t>
      </w:r>
    </w:p>
    <w:p w14:paraId="3C042D3B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378</w:t>
      </w:r>
    </w:p>
    <w:p w14:paraId="07480A93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71CA7095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7E4DF365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07D4FBEB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10D11DD2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 w:rsidRPr="00EE0A04">
        <w:rPr>
          <w:rFonts w:ascii="Times New Roman" w:hAnsi="Times New Roman" w:cs="Times New Roman"/>
          <w:b/>
          <w:bCs/>
        </w:rPr>
        <w:lastRenderedPageBreak/>
        <w:t>Online Homework 2.4</w:t>
      </w:r>
    </w:p>
    <w:p w14:paraId="4171C4A6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)</w:t>
      </w:r>
    </w:p>
    <w:p w14:paraId="4491F975" w14:textId="77777777" w:rsidR="00B37AC0" w:rsidRDefault="00B37AC0" w:rsidP="00B37AC0">
      <w:pPr>
        <w:rPr>
          <w:rFonts w:ascii="Times New Roman" w:hAnsi="Times New Roman" w:cs="Times New Roman"/>
        </w:rPr>
      </w:pPr>
      <w:r w:rsidRPr="00EE0A04">
        <w:rPr>
          <w:rFonts w:ascii="Times New Roman" w:hAnsi="Times New Roman" w:cs="Times New Roman"/>
        </w:rPr>
        <w:t>2202</w:t>
      </w:r>
    </w:p>
    <w:p w14:paraId="2F1BDF96" w14:textId="77777777" w:rsidR="00B37AC0" w:rsidRPr="00EE0A04" w:rsidRDefault="00B37AC0" w:rsidP="00B37AC0">
      <w:pPr>
        <w:rPr>
          <w:rFonts w:ascii="Times New Roman" w:hAnsi="Times New Roman" w:cs="Times New Roman"/>
          <w:b/>
          <w:bCs/>
        </w:rPr>
      </w:pPr>
      <w:r w:rsidRPr="00EE0A04">
        <w:rPr>
          <w:rFonts w:ascii="Times New Roman" w:hAnsi="Times New Roman" w:cs="Times New Roman"/>
          <w:b/>
          <w:bCs/>
        </w:rPr>
        <w:t>2)</w:t>
      </w:r>
    </w:p>
    <w:p w14:paraId="5B5D4E6A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312</w:t>
      </w:r>
    </w:p>
    <w:p w14:paraId="259618F1" w14:textId="77777777" w:rsidR="00B37AC0" w:rsidRPr="00EE0A04" w:rsidRDefault="00B37AC0" w:rsidP="00B37AC0">
      <w:pPr>
        <w:rPr>
          <w:rFonts w:ascii="Times New Roman" w:hAnsi="Times New Roman" w:cs="Times New Roman"/>
          <w:b/>
          <w:bCs/>
        </w:rPr>
      </w:pPr>
      <w:r w:rsidRPr="00EE0A04">
        <w:rPr>
          <w:rFonts w:ascii="Times New Roman" w:hAnsi="Times New Roman" w:cs="Times New Roman"/>
          <w:b/>
          <w:bCs/>
        </w:rPr>
        <w:t>3)</w:t>
      </w:r>
    </w:p>
    <w:p w14:paraId="0A47A6A0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33</w:t>
      </w:r>
    </w:p>
    <w:p w14:paraId="79D01021" w14:textId="77777777" w:rsidR="00B37AC0" w:rsidRPr="00EE0A04" w:rsidRDefault="00B37AC0" w:rsidP="00B37AC0">
      <w:pPr>
        <w:rPr>
          <w:rFonts w:ascii="Times New Roman" w:hAnsi="Times New Roman" w:cs="Times New Roman"/>
          <w:b/>
          <w:bCs/>
        </w:rPr>
      </w:pPr>
      <w:r w:rsidRPr="00EE0A04">
        <w:rPr>
          <w:rFonts w:ascii="Times New Roman" w:hAnsi="Times New Roman" w:cs="Times New Roman"/>
          <w:b/>
          <w:bCs/>
        </w:rPr>
        <w:t>4)</w:t>
      </w:r>
    </w:p>
    <w:p w14:paraId="3E07B12F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01100</w:t>
      </w:r>
    </w:p>
    <w:p w14:paraId="482520D4" w14:textId="77777777" w:rsidR="00B37AC0" w:rsidRPr="00EE0A04" w:rsidRDefault="00B37AC0" w:rsidP="00B37AC0">
      <w:pPr>
        <w:rPr>
          <w:rFonts w:ascii="Times New Roman" w:hAnsi="Times New Roman" w:cs="Times New Roman"/>
          <w:b/>
          <w:bCs/>
        </w:rPr>
      </w:pPr>
      <w:r w:rsidRPr="00EE0A04">
        <w:rPr>
          <w:rFonts w:ascii="Times New Roman" w:hAnsi="Times New Roman" w:cs="Times New Roman"/>
          <w:b/>
          <w:bCs/>
        </w:rPr>
        <w:t>5)</w:t>
      </w:r>
    </w:p>
    <w:p w14:paraId="53694D2A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10001</w:t>
      </w:r>
    </w:p>
    <w:p w14:paraId="09C23088" w14:textId="77777777" w:rsidR="00B37AC0" w:rsidRPr="00EE0A04" w:rsidRDefault="00B37AC0" w:rsidP="00B37AC0">
      <w:pPr>
        <w:rPr>
          <w:rFonts w:ascii="Times New Roman" w:hAnsi="Times New Roman" w:cs="Times New Roman"/>
          <w:b/>
          <w:bCs/>
        </w:rPr>
      </w:pPr>
      <w:r w:rsidRPr="00EE0A04">
        <w:rPr>
          <w:rFonts w:ascii="Times New Roman" w:hAnsi="Times New Roman" w:cs="Times New Roman"/>
          <w:b/>
          <w:bCs/>
        </w:rPr>
        <w:t>6)</w:t>
      </w:r>
    </w:p>
    <w:p w14:paraId="79CC96F0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11010</w:t>
      </w:r>
    </w:p>
    <w:p w14:paraId="38C7649B" w14:textId="77777777" w:rsidR="00B37AC0" w:rsidRPr="00EE0A04" w:rsidRDefault="00B37AC0" w:rsidP="00B37AC0">
      <w:pPr>
        <w:rPr>
          <w:rFonts w:ascii="Times New Roman" w:hAnsi="Times New Roman" w:cs="Times New Roman"/>
          <w:b/>
          <w:bCs/>
        </w:rPr>
      </w:pPr>
      <w:r w:rsidRPr="00EE0A04">
        <w:rPr>
          <w:rFonts w:ascii="Times New Roman" w:hAnsi="Times New Roman" w:cs="Times New Roman"/>
          <w:b/>
          <w:bCs/>
        </w:rPr>
        <w:t>7)</w:t>
      </w:r>
    </w:p>
    <w:p w14:paraId="546B6C0B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11100</w:t>
      </w:r>
    </w:p>
    <w:p w14:paraId="516F80CC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2D0D04A6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08D13024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4FED3EFC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2CD7DC1C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2AF1EAAD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1C4C138D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0B524C34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</w:p>
    <w:p w14:paraId="381CC4C1" w14:textId="2D96C00C" w:rsidR="00B37AC0" w:rsidRPr="00EE0A04" w:rsidRDefault="00B37AC0" w:rsidP="00B37AC0">
      <w:pPr>
        <w:rPr>
          <w:rFonts w:ascii="Times New Roman" w:hAnsi="Times New Roman" w:cs="Times New Roman"/>
          <w:b/>
          <w:bCs/>
        </w:rPr>
      </w:pPr>
      <w:r w:rsidRPr="00EE0A04">
        <w:rPr>
          <w:rFonts w:ascii="Times New Roman" w:hAnsi="Times New Roman" w:cs="Times New Roman"/>
          <w:b/>
          <w:bCs/>
        </w:rPr>
        <w:lastRenderedPageBreak/>
        <w:t>Module 1 and 2 Test Practice</w:t>
      </w:r>
    </w:p>
    <w:p w14:paraId="42B4E306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 w:rsidRPr="00EE0A04">
        <w:rPr>
          <w:rFonts w:ascii="Times New Roman" w:hAnsi="Times New Roman" w:cs="Times New Roman"/>
          <w:b/>
          <w:bCs/>
        </w:rPr>
        <w:t>1)</w:t>
      </w:r>
    </w:p>
    <w:p w14:paraId="30763EE3" w14:textId="77777777" w:rsidR="00B37AC0" w:rsidRDefault="00B37AC0" w:rsidP="00B37A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10111</w:t>
      </w:r>
    </w:p>
    <w:p w14:paraId="43575EE9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)</w:t>
      </w:r>
    </w:p>
    <w:p w14:paraId="09E0DF53" w14:textId="77777777" w:rsidR="00B37AC0" w:rsidRDefault="00B37AC0" w:rsidP="00B37AC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5684076" wp14:editId="3B7DE674">
            <wp:extent cx="3238500" cy="149530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019" cy="151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41BFE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m:oMath>
        <m:sSup>
          <m:sSupPr>
            <m:ctrlPr>
              <w:rPr>
                <w:rFonts w:ascii="Cambria Math" w:eastAsiaTheme="minorHAnsi" w:hAnsi="Cambria Math" w:cs="Times New Roman"/>
                <w:i/>
                <w:kern w:val="0"/>
                <w:lang w:eastAsia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(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</m:t>
            </m:r>
            <m:r>
              <m:rPr>
                <m:sty m:val="p"/>
              </m:rPr>
              <w:rPr>
                <w:rFonts w:ascii="Segoe UI" w:hAnsi="Segoe UI" w:cs="Segoe UI"/>
              </w:rPr>
              <m:t>ꓵ</m:t>
            </m:r>
            <m:r>
              <m:rPr>
                <m:sty m:val="p"/>
              </m:rPr>
              <w:rPr>
                <w:rFonts w:ascii="Cambria Math" w:hAnsi="Segoe UI" w:cs="Segoe UI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B)</m:t>
            </m:r>
          </m:e>
          <m:sup>
            <m:r>
              <w:rPr>
                <w:rFonts w:ascii="Cambria Math" w:hAnsi="Cambria Math" w:cs="Times New Roman"/>
              </w:rPr>
              <m:t>c</m:t>
            </m:r>
          </m:sup>
        </m:sSup>
      </m:oMath>
      <w:r>
        <w:rPr>
          <w:rFonts w:ascii="Times New Roman" w:hAnsi="Times New Roman" w:cs="Times New Roman"/>
        </w:rPr>
        <w:t xml:space="preserve"> = {1,2,3,5,6,7,8,9,10}</w:t>
      </w:r>
    </w:p>
    <w:p w14:paraId="54129286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m:oMath>
        <m:sSup>
          <m:sSupPr>
            <m:ctrlPr>
              <w:rPr>
                <w:rFonts w:ascii="Cambria Math" w:eastAsiaTheme="minorHAnsi" w:hAnsi="Cambria Math" w:cs="Times New Roman"/>
                <w:i/>
                <w:kern w:val="0"/>
                <w:lang w:eastAsia="en-US"/>
              </w:rPr>
            </m:ctrlPr>
          </m:sSupPr>
          <m:e>
            <m:r>
              <w:rPr>
                <w:rFonts w:ascii="Cambria Math" w:hAnsi="Cambria Math" w:cs="Times New Roman"/>
              </w:rPr>
              <m:t>(A</m:t>
            </m:r>
          </m:e>
          <m:sup>
            <m:r>
              <w:rPr>
                <w:rFonts w:ascii="Cambria Math" w:hAnsi="Cambria Math" w:cs="Times New Roman"/>
              </w:rPr>
              <m:t>c</m:t>
            </m:r>
          </m:sup>
        </m:sSup>
      </m:oMath>
      <w:r>
        <w:rPr>
          <w:rFonts w:ascii="Times New Roman" w:hAnsi="Times New Roman" w:cs="Times New Roman"/>
        </w:rPr>
        <w:t xml:space="preserve"> U </w:t>
      </w:r>
      <m:oMath>
        <m:sSup>
          <m:sSupPr>
            <m:ctrlPr>
              <w:rPr>
                <w:rFonts w:ascii="Cambria Math" w:hAnsi="Cambria Math" w:cs="Times New Roman"/>
                <w:i/>
                <w:kern w:val="0"/>
                <w:lang w:eastAsia="en-US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c</m:t>
            </m:r>
          </m:sup>
        </m:sSup>
      </m:oMath>
      <w:r>
        <w:rPr>
          <w:rFonts w:ascii="Times New Roman" w:hAnsi="Times New Roman" w:cs="Times New Roman"/>
        </w:rPr>
        <w:t>) = {1,2,3,5,6,7,8,9,10}</w:t>
      </w:r>
    </w:p>
    <w:p w14:paraId="678C01CF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3)</w:t>
      </w:r>
    </w:p>
    <w:p w14:paraId="012E47F5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</w:p>
    <w:p w14:paraId="678B28BD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4)</w:t>
      </w:r>
    </w:p>
    <w:p w14:paraId="60A6D757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67FEC615" wp14:editId="3401FA95">
            <wp:extent cx="3343275" cy="215729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3383" cy="2189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A0137F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 U B U C) = {1,7,8,11,15,18,20,21,22,23,24,26,29,30}</w:t>
      </w:r>
      <w:r>
        <w:rPr>
          <w:rFonts w:ascii="Times New Roman" w:hAnsi="Times New Roman" w:cs="Times New Roman"/>
        </w:rPr>
        <w:tab/>
      </w:r>
    </w:p>
    <w:p w14:paraId="4718E8BF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A </w:t>
      </w:r>
      <m:oMath>
        <m:r>
          <m:rPr>
            <m:sty m:val="p"/>
          </m:rPr>
          <w:rPr>
            <w:rFonts w:ascii="Segoe UI" w:hAnsi="Segoe UI" w:cs="Segoe UI"/>
          </w:rPr>
          <m:t>ꓵ</m:t>
        </m:r>
      </m:oMath>
      <w:r>
        <w:rPr>
          <w:rFonts w:ascii="Times New Roman" w:hAnsi="Times New Roman" w:cs="Times New Roman"/>
        </w:rPr>
        <w:t xml:space="preserve"> B </w:t>
      </w:r>
      <m:oMath>
        <m:r>
          <m:rPr>
            <m:sty m:val="p"/>
          </m:rPr>
          <w:rPr>
            <w:rFonts w:ascii="Segoe UI" w:hAnsi="Segoe UI" w:cs="Segoe UI"/>
          </w:rPr>
          <m:t>ꓵ</m:t>
        </m:r>
        <m:r>
          <m:rPr>
            <m:sty m:val="p"/>
          </m:rPr>
          <w:rPr>
            <w:rFonts w:ascii="Cambria Math" w:hAnsi="Segoe UI" w:cs="Segoe UI"/>
          </w:rPr>
          <m:t xml:space="preserve"> </m:t>
        </m:r>
      </m:oMath>
      <w:r>
        <w:rPr>
          <w:rFonts w:ascii="Times New Roman" w:hAnsi="Times New Roman" w:cs="Times New Roman"/>
        </w:rPr>
        <w:t>C) = {8}</w:t>
      </w:r>
    </w:p>
    <w:p w14:paraId="5495E9DB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</w:p>
    <w:p w14:paraId="21A5B9BC" w14:textId="6F421113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5)</w:t>
      </w:r>
    </w:p>
    <w:p w14:paraId="6DD32CAC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), (b), (d) and (f) i.e. {5,7,11,13,17,19}, {17}, {} and {5,7}</w:t>
      </w:r>
    </w:p>
    <w:p w14:paraId="5965B858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6)</w:t>
      </w:r>
    </w:p>
    <w:p w14:paraId="2E5DFD88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AF6EFA2" wp14:editId="7E53FAF5">
            <wp:extent cx="4250221" cy="22002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176" cy="2204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42405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7)</w:t>
      </w:r>
    </w:p>
    <w:p w14:paraId="7F8BD263" w14:textId="16395C64" w:rsidR="00B37AC0" w:rsidRP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7</w:t>
      </w:r>
    </w:p>
    <w:p w14:paraId="32132257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8)</w:t>
      </w:r>
    </w:p>
    <w:p w14:paraId="23193F8B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6CF726D" wp14:editId="0F65AF52">
            <wp:extent cx="4505325" cy="355797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629" cy="3605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78C78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9)</w:t>
      </w:r>
    </w:p>
    <w:p w14:paraId="16FB4482" w14:textId="319A1609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4B0389AC" wp14:editId="61C55DC1">
            <wp:extent cx="4565604" cy="3590925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747" cy="3598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FE51A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0)</w:t>
      </w:r>
    </w:p>
    <w:p w14:paraId="0584E0EE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6BAA9FE2" wp14:editId="4DFAFDE7">
            <wp:extent cx="4564380" cy="3600450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324" cy="3616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5ACB4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(</w:t>
      </w:r>
      <m:oMath>
        <m:sSup>
          <m:sSupPr>
            <m:ctrlPr>
              <w:rPr>
                <w:rFonts w:ascii="Cambria Math" w:eastAsiaTheme="minorHAnsi" w:hAnsi="Cambria Math" w:cs="Times New Roman"/>
                <w:i/>
                <w:kern w:val="0"/>
                <w:lang w:eastAsia="en-US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c</m:t>
            </m:r>
          </m:sup>
        </m:sSup>
      </m:oMath>
      <w:r>
        <w:rPr>
          <w:rFonts w:ascii="Times New Roman" w:hAnsi="Times New Roman" w:cs="Times New Roman"/>
        </w:rPr>
        <w:t xml:space="preserve"> U ϕ) = {3,7,8,11}</w:t>
      </w:r>
    </w:p>
    <w:p w14:paraId="35AF4F9B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A </w:t>
      </w:r>
      <m:oMath>
        <m:r>
          <m:rPr>
            <m:sty m:val="p"/>
          </m:rPr>
          <w:rPr>
            <w:rFonts w:ascii="Segoe UI" w:hAnsi="Segoe UI" w:cs="Segoe UI"/>
          </w:rPr>
          <m:t>ꓵ</m:t>
        </m:r>
      </m:oMath>
      <w:r>
        <w:rPr>
          <w:rFonts w:ascii="Times New Roman" w:hAnsi="Times New Roman" w:cs="Times New Roman"/>
        </w:rPr>
        <w:t xml:space="preserve"> C) = {2}</w:t>
      </w:r>
    </w:p>
    <w:p w14:paraId="218DBB76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m:oMath>
        <m:sSup>
          <m:sSupPr>
            <m:ctrlPr>
              <w:rPr>
                <w:rFonts w:ascii="Cambria Math" w:eastAsiaTheme="minorHAnsi" w:hAnsi="Cambria Math" w:cs="Times New Roman"/>
                <w:i/>
                <w:kern w:val="0"/>
                <w:lang w:eastAsia="en-US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c</m:t>
            </m:r>
          </m:sup>
        </m:sSup>
      </m:oMath>
      <w:r>
        <w:rPr>
          <w:rFonts w:ascii="Times New Roman" w:hAnsi="Times New Roman" w:cs="Times New Roman"/>
        </w:rPr>
        <w:t xml:space="preserve"> U B) = {1,3,5,7,8,11}</w:t>
      </w:r>
    </w:p>
    <w:p w14:paraId="555D62A6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B </w:t>
      </w:r>
      <m:oMath>
        <m:r>
          <m:rPr>
            <m:sty m:val="p"/>
          </m:rPr>
          <w:rPr>
            <w:rFonts w:ascii="Segoe UI" w:hAnsi="Segoe UI" w:cs="Segoe UI"/>
          </w:rPr>
          <m:t>ꓵ</m:t>
        </m:r>
      </m:oMath>
      <w:r>
        <w:rPr>
          <w:rFonts w:ascii="Times New Roman" w:hAnsi="Times New Roman" w:cs="Times New Roman"/>
        </w:rPr>
        <w:t xml:space="preserve"> C) </w:t>
      </w:r>
      <m:oMath>
        <m:r>
          <m:rPr>
            <m:sty m:val="p"/>
          </m:rPr>
          <w:rPr>
            <w:rFonts w:ascii="Segoe UI" w:hAnsi="Segoe UI" w:cs="Segoe UI"/>
          </w:rPr>
          <m:t>ꓵ</m:t>
        </m:r>
      </m:oMath>
      <w:r>
        <w:rPr>
          <w:rFonts w:ascii="Times New Roman" w:hAnsi="Times New Roman" w:cs="Times New Roman"/>
        </w:rPr>
        <w:t xml:space="preserve"> </w:t>
      </w:r>
      <m:oMath>
        <m:sSup>
          <m:sSupPr>
            <m:ctrlPr>
              <w:rPr>
                <w:rFonts w:ascii="Cambria Math" w:eastAsiaTheme="minorHAnsi" w:hAnsi="Cambria Math" w:cs="Times New Roman"/>
                <w:i/>
                <w:kern w:val="0"/>
                <w:lang w:eastAsia="en-US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c</m:t>
            </m:r>
          </m:sup>
        </m:sSup>
      </m:oMath>
      <w:r>
        <w:rPr>
          <w:rFonts w:ascii="Times New Roman" w:hAnsi="Times New Roman" w:cs="Times New Roman"/>
        </w:rPr>
        <w:t xml:space="preserve"> = {3,7}</w:t>
      </w:r>
    </w:p>
    <w:p w14:paraId="7A9E70C3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1)</w:t>
      </w:r>
    </w:p>
    <w:p w14:paraId="2B58EFB6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 U B) = {</w:t>
      </w:r>
      <w:proofErr w:type="spellStart"/>
      <w:proofErr w:type="gramStart"/>
      <w:r>
        <w:rPr>
          <w:rFonts w:ascii="Times New Roman" w:hAnsi="Times New Roman" w:cs="Times New Roman"/>
        </w:rPr>
        <w:t>a,b</w:t>
      </w:r>
      <w:proofErr w:type="gramEnd"/>
      <w:r>
        <w:rPr>
          <w:rFonts w:ascii="Times New Roman" w:hAnsi="Times New Roman" w:cs="Times New Roman"/>
        </w:rPr>
        <w:t>,c,f,g,h,i,j,k,m</w:t>
      </w:r>
      <w:proofErr w:type="spellEnd"/>
      <w:r>
        <w:rPr>
          <w:rFonts w:ascii="Times New Roman" w:hAnsi="Times New Roman" w:cs="Times New Roman"/>
        </w:rPr>
        <w:t>}</w:t>
      </w:r>
    </w:p>
    <w:p w14:paraId="0DF0F129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A </w:t>
      </w:r>
      <m:oMath>
        <m:r>
          <m:rPr>
            <m:sty m:val="p"/>
          </m:rPr>
          <w:rPr>
            <w:rFonts w:ascii="Segoe UI" w:hAnsi="Segoe UI" w:cs="Segoe UI"/>
          </w:rPr>
          <m:t>ꓵ</m:t>
        </m:r>
      </m:oMath>
      <w:r>
        <w:rPr>
          <w:rFonts w:ascii="Times New Roman" w:hAnsi="Times New Roman" w:cs="Times New Roman"/>
        </w:rPr>
        <w:t xml:space="preserve"> B) = {</w:t>
      </w:r>
      <w:proofErr w:type="spellStart"/>
      <w:proofErr w:type="gramStart"/>
      <w:r>
        <w:rPr>
          <w:rFonts w:ascii="Times New Roman" w:hAnsi="Times New Roman" w:cs="Times New Roman"/>
        </w:rPr>
        <w:t>f,h</w:t>
      </w:r>
      <w:proofErr w:type="spellEnd"/>
      <w:proofErr w:type="gramEnd"/>
      <w:r>
        <w:rPr>
          <w:rFonts w:ascii="Times New Roman" w:hAnsi="Times New Roman" w:cs="Times New Roman"/>
        </w:rPr>
        <w:t>}</w:t>
      </w:r>
    </w:p>
    <w:p w14:paraId="6F6075C7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m:oMath>
        <m:sSup>
          <m:sSupPr>
            <m:ctrlPr>
              <w:rPr>
                <w:rFonts w:ascii="Cambria Math" w:eastAsiaTheme="minorHAnsi" w:hAnsi="Cambria Math" w:cs="Times New Roman"/>
                <w:i/>
                <w:kern w:val="0"/>
                <w:lang w:eastAsia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(A </m:t>
            </m:r>
            <m:r>
              <m:rPr>
                <m:sty m:val="p"/>
              </m:rPr>
              <w:rPr>
                <w:rFonts w:ascii="Segoe UI" w:hAnsi="Segoe UI" w:cs="Segoe UI"/>
              </w:rPr>
              <m:t>ꓵ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B)</m:t>
            </m:r>
          </m:e>
          <m:sup>
            <m:r>
              <w:rPr>
                <w:rFonts w:ascii="Cambria Math" w:hAnsi="Cambria Math" w:cs="Times New Roman"/>
              </w:rPr>
              <m:t>c</m:t>
            </m:r>
          </m:sup>
        </m:sSup>
      </m:oMath>
      <w:r>
        <w:rPr>
          <w:rFonts w:ascii="Times New Roman" w:hAnsi="Times New Roman" w:cs="Times New Roman"/>
        </w:rPr>
        <w:t xml:space="preserve"> = {</w:t>
      </w:r>
      <w:proofErr w:type="spellStart"/>
      <w:proofErr w:type="gramStart"/>
      <w:r>
        <w:rPr>
          <w:rFonts w:ascii="Times New Roman" w:hAnsi="Times New Roman" w:cs="Times New Roman"/>
        </w:rPr>
        <w:t>a,b</w:t>
      </w:r>
      <w:proofErr w:type="gramEnd"/>
      <w:r>
        <w:rPr>
          <w:rFonts w:ascii="Times New Roman" w:hAnsi="Times New Roman" w:cs="Times New Roman"/>
        </w:rPr>
        <w:t>,c,g,i,j,k,m</w:t>
      </w:r>
      <w:proofErr w:type="spellEnd"/>
      <w:r>
        <w:rPr>
          <w:rFonts w:ascii="Times New Roman" w:hAnsi="Times New Roman" w:cs="Times New Roman"/>
        </w:rPr>
        <w:t>}</w:t>
      </w:r>
    </w:p>
    <w:p w14:paraId="629342DC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 € A, (A U B), </w:t>
      </w:r>
      <m:oMath>
        <m:sSup>
          <m:sSupPr>
            <m:ctrlPr>
              <w:rPr>
                <w:rFonts w:ascii="Cambria Math" w:eastAsiaTheme="minorHAnsi" w:hAnsi="Cambria Math" w:cs="Times New Roman"/>
                <w:i/>
                <w:kern w:val="0"/>
                <w:lang w:eastAsia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(A </m:t>
            </m:r>
            <m:r>
              <m:rPr>
                <m:sty m:val="p"/>
              </m:rPr>
              <w:rPr>
                <w:rFonts w:ascii="Segoe UI" w:hAnsi="Segoe UI" w:cs="Segoe UI"/>
              </w:rPr>
              <m:t>ꓵ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B)</m:t>
            </m:r>
          </m:e>
          <m:sup>
            <m:r>
              <w:rPr>
                <w:rFonts w:ascii="Cambria Math" w:hAnsi="Cambria Math" w:cs="Times New Roman"/>
              </w:rPr>
              <m:t>c</m:t>
            </m:r>
          </m:sup>
        </m:sSup>
      </m:oMath>
      <w:r>
        <w:rPr>
          <w:rFonts w:ascii="Times New Roman" w:hAnsi="Times New Roman" w:cs="Times New Roman"/>
        </w:rPr>
        <w:t xml:space="preserve"> and U </w:t>
      </w:r>
    </w:p>
    <w:p w14:paraId="4678DD98" w14:textId="77777777" w:rsidR="00B37AC0" w:rsidRPr="000D6574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{</w:t>
      </w:r>
      <w:proofErr w:type="spellStart"/>
      <w:proofErr w:type="gramStart"/>
      <w:r>
        <w:rPr>
          <w:rFonts w:ascii="Times New Roman" w:hAnsi="Times New Roman" w:cs="Times New Roman"/>
        </w:rPr>
        <w:t>f,k</w:t>
      </w:r>
      <w:proofErr w:type="spellEnd"/>
      <w:proofErr w:type="gramEnd"/>
      <w:r>
        <w:rPr>
          <w:rFonts w:ascii="Times New Roman" w:hAnsi="Times New Roman" w:cs="Times New Roman"/>
        </w:rPr>
        <w:t>} ⸦ U, (A U B)</w:t>
      </w:r>
    </w:p>
    <w:p w14:paraId="25D9EABC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2)</w:t>
      </w:r>
    </w:p>
    <w:p w14:paraId="340EF1F5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,493 = 5000 + 400 + 90 + 3</w:t>
      </w:r>
    </w:p>
    <w:p w14:paraId="3C651EAB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3)</w:t>
      </w:r>
    </w:p>
    <w:p w14:paraId="0E5657B9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 w:rsidRPr="001C167D">
        <w:rPr>
          <w:rFonts w:ascii="Times New Roman" w:hAnsi="Times New Roman" w:cs="Times New Roman"/>
        </w:rPr>
        <w:t>575</w:t>
      </w:r>
    </w:p>
    <w:p w14:paraId="21700044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4)</w:t>
      </w:r>
    </w:p>
    <w:p w14:paraId="60C7030C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MDXXXVII</w:t>
      </w:r>
    </w:p>
    <w:p w14:paraId="4DCCD51A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5)</w:t>
      </w:r>
    </w:p>
    <w:p w14:paraId="461815F2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3523</w:t>
      </w:r>
    </w:p>
    <w:p w14:paraId="250EB40A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6)</w:t>
      </w:r>
    </w:p>
    <w:p w14:paraId="401DB647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)</w:t>
      </w:r>
    </w:p>
    <w:p w14:paraId="4EE6A90B" w14:textId="77777777" w:rsidR="00B37AC0" w:rsidRPr="000362C2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N U S) = {4D,4N,4Q,5N,6N,7N,8N} </w:t>
      </w:r>
    </w:p>
    <w:p w14:paraId="01EFF061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)</w:t>
      </w:r>
    </w:p>
    <w:p w14:paraId="6CE5637F" w14:textId="77777777" w:rsidR="00B37AC0" w:rsidRPr="000362C2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Q U W) = {4Q,5Q,6D,6H,6N,6P,6Q,7Q,8Q,9Q}</w:t>
      </w:r>
    </w:p>
    <w:p w14:paraId="3726EA10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c)</w:t>
      </w:r>
    </w:p>
    <w:p w14:paraId="6AEE3A02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 w:rsidRPr="00AA30BF">
        <w:rPr>
          <w:rFonts w:ascii="Times New Roman" w:hAnsi="Times New Roman" w:cs="Times New Roman"/>
        </w:rPr>
        <w:t>(D U P)</w:t>
      </w:r>
      <w:r>
        <w:rPr>
          <w:rFonts w:ascii="Times New Roman" w:hAnsi="Times New Roman" w:cs="Times New Roman"/>
        </w:rPr>
        <w:t xml:space="preserve"> = {4D,5D,5P,6D,6P,7D,7P,8D,8P,9D}</w:t>
      </w:r>
    </w:p>
    <w:p w14:paraId="50344288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7)</w:t>
      </w:r>
    </w:p>
    <w:p w14:paraId="7FE93325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n(</w:t>
      </w:r>
      <w:proofErr w:type="gramEnd"/>
      <m:oMath>
        <m:sSup>
          <m:sSupPr>
            <m:ctrlPr>
              <w:rPr>
                <w:rFonts w:ascii="Cambria Math" w:eastAsiaTheme="minorHAnsi" w:hAnsi="Cambria Math" w:cs="Times New Roman"/>
                <w:i/>
                <w:kern w:val="0"/>
                <w:lang w:eastAsia="en-US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c</m:t>
            </m:r>
          </m:sup>
        </m:sSup>
        <m:r>
          <m:rPr>
            <m:sty m:val="p"/>
          </m:rPr>
          <w:rPr>
            <w:rFonts w:ascii="Cambria Math" w:hAnsi="Segoe UI" w:cs="Segoe UI"/>
          </w:rPr>
          <m:t xml:space="preserve"> </m:t>
        </m:r>
        <m:r>
          <m:rPr>
            <m:sty m:val="p"/>
          </m:rPr>
          <w:rPr>
            <w:rFonts w:ascii="Segoe UI" w:hAnsi="Segoe UI" w:cs="Segoe UI"/>
          </w:rPr>
          <m:t>ꓵ</m:t>
        </m:r>
      </m:oMath>
      <w:r>
        <w:rPr>
          <w:rFonts w:ascii="Times New Roman" w:hAnsi="Times New Roman" w:cs="Times New Roman"/>
        </w:rPr>
        <w:t xml:space="preserve"> </w:t>
      </w:r>
      <m:oMath>
        <m:sSup>
          <m:sSupPr>
            <m:ctrlPr>
              <w:rPr>
                <w:rFonts w:ascii="Cambria Math" w:eastAsiaTheme="minorHAnsi" w:hAnsi="Cambria Math" w:cs="Times New Roman"/>
                <w:i/>
                <w:kern w:val="0"/>
                <w:lang w:eastAsia="en-US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c</m:t>
            </m:r>
          </m:sup>
        </m:sSup>
      </m:oMath>
      <w:r>
        <w:rPr>
          <w:rFonts w:ascii="Times New Roman" w:hAnsi="Times New Roman" w:cs="Times New Roman"/>
        </w:rPr>
        <w:t>) = 1</w:t>
      </w:r>
    </w:p>
    <w:p w14:paraId="305C072E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8)</w:t>
      </w:r>
    </w:p>
    <w:p w14:paraId="558C498D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CLIX</w:t>
      </w:r>
    </w:p>
    <w:p w14:paraId="01EE77E6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9)</w:t>
      </w:r>
    </w:p>
    <w:p w14:paraId="347A6595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242</w:t>
      </w:r>
    </w:p>
    <w:p w14:paraId="5697D35B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0)</w:t>
      </w:r>
    </w:p>
    <w:p w14:paraId="19942CD1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913</w:t>
      </w:r>
    </w:p>
    <w:p w14:paraId="648810D6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1)</w:t>
      </w:r>
    </w:p>
    <w:p w14:paraId="52FAC373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A) = 4</w:t>
      </w:r>
    </w:p>
    <w:p w14:paraId="7928E738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n(</w:t>
      </w:r>
      <w:proofErr w:type="gramEnd"/>
      <w:r>
        <w:rPr>
          <w:rFonts w:ascii="Times New Roman" w:hAnsi="Times New Roman" w:cs="Times New Roman"/>
        </w:rPr>
        <w:t xml:space="preserve">A </w:t>
      </w:r>
      <m:oMath>
        <m:r>
          <m:rPr>
            <m:sty m:val="p"/>
          </m:rPr>
          <w:rPr>
            <w:rFonts w:ascii="Segoe UI" w:hAnsi="Segoe UI" w:cs="Segoe UI"/>
          </w:rPr>
          <m:t>ꓵ</m:t>
        </m:r>
      </m:oMath>
      <w:r>
        <w:rPr>
          <w:rFonts w:ascii="Times New Roman" w:hAnsi="Times New Roman" w:cs="Times New Roman"/>
        </w:rPr>
        <w:t xml:space="preserve"> C) = 2</w:t>
      </w:r>
    </w:p>
    <w:p w14:paraId="0694274C" w14:textId="30EB63C1" w:rsidR="00B37AC0" w:rsidRP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n(</w:t>
      </w:r>
      <w:proofErr w:type="gramEnd"/>
      <w:r>
        <w:rPr>
          <w:rFonts w:ascii="Times New Roman" w:hAnsi="Times New Roman" w:cs="Times New Roman"/>
        </w:rPr>
        <w:t xml:space="preserve">A </w:t>
      </w:r>
      <m:oMath>
        <m:r>
          <m:rPr>
            <m:sty m:val="p"/>
          </m:rPr>
          <w:rPr>
            <w:rFonts w:ascii="Segoe UI" w:hAnsi="Segoe UI" w:cs="Segoe UI"/>
          </w:rPr>
          <m:t>ꓵ</m:t>
        </m:r>
      </m:oMath>
      <w:r>
        <w:rPr>
          <w:rFonts w:ascii="Times New Roman" w:hAnsi="Times New Roman" w:cs="Times New Roman"/>
        </w:rPr>
        <w:t xml:space="preserve"> B </w:t>
      </w:r>
      <m:oMath>
        <m:r>
          <m:rPr>
            <m:sty m:val="p"/>
          </m:rPr>
          <w:rPr>
            <w:rFonts w:ascii="Segoe UI" w:hAnsi="Segoe UI" w:cs="Segoe UI"/>
          </w:rPr>
          <m:t>ꓵ</m:t>
        </m:r>
      </m:oMath>
      <w:r>
        <w:rPr>
          <w:rFonts w:ascii="Times New Roman" w:hAnsi="Times New Roman" w:cs="Times New Roman"/>
        </w:rPr>
        <w:t xml:space="preserve"> </w:t>
      </w:r>
      <m:oMath>
        <m:sSup>
          <m:sSupPr>
            <m:ctrlPr>
              <w:rPr>
                <w:rFonts w:ascii="Cambria Math" w:eastAsiaTheme="minorHAnsi" w:hAnsi="Cambria Math" w:cs="Times New Roman"/>
                <w:i/>
                <w:kern w:val="0"/>
                <w:lang w:eastAsia="en-US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w:rPr>
                <w:rFonts w:ascii="Cambria Math" w:hAnsi="Cambria Math" w:cs="Times New Roman"/>
              </w:rPr>
              <m:t>c</m:t>
            </m:r>
          </m:sup>
        </m:sSup>
      </m:oMath>
      <w:r>
        <w:rPr>
          <w:rFonts w:ascii="Times New Roman" w:hAnsi="Times New Roman" w:cs="Times New Roman"/>
        </w:rPr>
        <w:t xml:space="preserve">) = 1 </w:t>
      </w:r>
    </w:p>
    <w:p w14:paraId="7CB43BB6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2)</w:t>
      </w:r>
    </w:p>
    <w:p w14:paraId="2963C2A9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07E69BF" wp14:editId="232A7F86">
            <wp:extent cx="4238625" cy="2906395"/>
            <wp:effectExtent l="0" t="0" r="9525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563" cy="2915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F8583" w14:textId="77777777" w:rsidR="00B37AC0" w:rsidRPr="00A30724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m:oMath>
        <m:sSup>
          <m:sSupPr>
            <m:ctrlPr>
              <w:rPr>
                <w:rFonts w:ascii="Cambria Math" w:eastAsiaTheme="minorHAnsi" w:hAnsi="Cambria Math" w:cs="Times New Roman"/>
                <w:i/>
                <w:kern w:val="0"/>
                <w:lang w:eastAsia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(A </m:t>
            </m:r>
            <m:r>
              <m:rPr>
                <m:sty m:val="p"/>
              </m:rPr>
              <w:rPr>
                <w:rFonts w:ascii="Segoe UI" w:hAnsi="Segoe UI" w:cs="Segoe UI"/>
              </w:rPr>
              <m:t>ꓵ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C)</m:t>
            </m:r>
          </m:e>
          <m:sup>
            <m:r>
              <w:rPr>
                <w:rFonts w:ascii="Cambria Math" w:hAnsi="Cambria Math" w:cs="Times New Roman"/>
              </w:rPr>
              <m:t>c</m:t>
            </m:r>
          </m:sup>
        </m:sSup>
      </m:oMath>
      <w:r>
        <w:rPr>
          <w:rFonts w:ascii="Times New Roman" w:hAnsi="Times New Roman" w:cs="Times New Roman"/>
        </w:rPr>
        <w:t xml:space="preserve"> U </w:t>
      </w:r>
      <m:oMath>
        <m:sSup>
          <m:sSupPr>
            <m:ctrlPr>
              <w:rPr>
                <w:rFonts w:ascii="Cambria Math" w:eastAsiaTheme="minorHAnsi" w:hAnsi="Cambria Math" w:cs="Times New Roman"/>
                <w:i/>
                <w:kern w:val="0"/>
                <w:lang w:eastAsia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(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</m:t>
            </m:r>
            <m:r>
              <m:rPr>
                <m:sty m:val="p"/>
              </m:rPr>
              <w:rPr>
                <w:rFonts w:ascii="Segoe UI" w:hAnsi="Segoe UI" w:cs="Segoe UI"/>
              </w:rPr>
              <m:t>ꓵ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)</m:t>
            </m:r>
          </m:e>
          <m:sup>
            <m:r>
              <w:rPr>
                <w:rFonts w:ascii="Cambria Math" w:hAnsi="Cambria Math" w:cs="Times New Roman"/>
              </w:rPr>
              <m:t>c</m:t>
            </m:r>
          </m:sup>
        </m:sSup>
      </m:oMath>
      <w:r>
        <w:rPr>
          <w:rFonts w:ascii="Times New Roman" w:hAnsi="Times New Roman" w:cs="Times New Roman"/>
        </w:rPr>
        <w:t xml:space="preserve"> = {</w:t>
      </w:r>
      <w:proofErr w:type="spellStart"/>
      <w:proofErr w:type="gramStart"/>
      <w:r>
        <w:rPr>
          <w:rFonts w:ascii="Times New Roman" w:hAnsi="Times New Roman" w:cs="Times New Roman"/>
        </w:rPr>
        <w:t>b,c</w:t>
      </w:r>
      <w:proofErr w:type="gramEnd"/>
      <w:r>
        <w:rPr>
          <w:rFonts w:ascii="Times New Roman" w:hAnsi="Times New Roman" w:cs="Times New Roman"/>
        </w:rPr>
        <w:t>,d,e,f,g,i,j</w:t>
      </w:r>
      <w:proofErr w:type="spellEnd"/>
      <w:r>
        <w:rPr>
          <w:rFonts w:ascii="Times New Roman" w:hAnsi="Times New Roman" w:cs="Times New Roman"/>
        </w:rPr>
        <w:t>}</w:t>
      </w:r>
    </w:p>
    <w:p w14:paraId="0121F4AB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3)</w:t>
      </w:r>
    </w:p>
    <w:p w14:paraId="0EB40430" w14:textId="77777777" w:rsidR="00B37AC0" w:rsidRPr="00322FFD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n(</w:t>
      </w:r>
      <w:proofErr w:type="gramEnd"/>
      <w:r>
        <w:rPr>
          <w:rFonts w:ascii="Times New Roman" w:hAnsi="Times New Roman" w:cs="Times New Roman"/>
        </w:rPr>
        <w:t xml:space="preserve">A </w:t>
      </w:r>
      <m:oMath>
        <m:r>
          <m:rPr>
            <m:sty m:val="p"/>
          </m:rPr>
          <w:rPr>
            <w:rFonts w:ascii="Segoe UI" w:hAnsi="Segoe UI" w:cs="Segoe UI"/>
          </w:rPr>
          <m:t>ꓵ</m:t>
        </m:r>
      </m:oMath>
      <w:r>
        <w:rPr>
          <w:rFonts w:ascii="Times New Roman" w:hAnsi="Times New Roman" w:cs="Times New Roman"/>
        </w:rPr>
        <w:t xml:space="preserve"> C) = 2</w:t>
      </w:r>
    </w:p>
    <w:p w14:paraId="2B116488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4)</w:t>
      </w:r>
    </w:p>
    <w:p w14:paraId="554A7222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P) = 4</w:t>
      </w:r>
    </w:p>
    <w:p w14:paraId="240977CE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N) = 5</w:t>
      </w:r>
    </w:p>
    <w:p w14:paraId="1A45D5C8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Q) = 6</w:t>
      </w:r>
    </w:p>
    <w:p w14:paraId="04271920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D) = 6</w:t>
      </w:r>
    </w:p>
    <w:p w14:paraId="6AFB8E54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Z) = 3</w:t>
      </w:r>
    </w:p>
    <w:p w14:paraId="4F902513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H) = 4</w:t>
      </w:r>
    </w:p>
    <w:p w14:paraId="67EB2DC8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Y) = 4</w:t>
      </w:r>
    </w:p>
    <w:p w14:paraId="4448305E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T) = 0</w:t>
      </w:r>
    </w:p>
    <w:p w14:paraId="20745068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S) = 3</w:t>
      </w:r>
    </w:p>
    <w:p w14:paraId="293D597C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W) = 5</w:t>
      </w:r>
    </w:p>
    <w:p w14:paraId="319EAA43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X) = 5</w:t>
      </w:r>
    </w:p>
    <w:p w14:paraId="2EF6995E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V) = 5</w:t>
      </w:r>
    </w:p>
    <w:p w14:paraId="45667A7F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C) = 25</w:t>
      </w:r>
    </w:p>
    <w:p w14:paraId="077641B1" w14:textId="77777777" w:rsidR="00B37AC0" w:rsidRPr="00581871" w:rsidRDefault="00B37AC0" w:rsidP="00B37AC0">
      <w:pPr>
        <w:tabs>
          <w:tab w:val="left" w:pos="2385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(A) = 0</w:t>
      </w:r>
    </w:p>
    <w:p w14:paraId="5EC2D7D3" w14:textId="77777777" w:rsidR="00B37AC0" w:rsidRDefault="00B37AC0" w:rsidP="00B37AC0">
      <w:pPr>
        <w:tabs>
          <w:tab w:val="left" w:pos="2385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5)</w:t>
      </w:r>
    </w:p>
    <w:p w14:paraId="7804381B" w14:textId="7BCF4ECA" w:rsidR="00B37AC0" w:rsidRDefault="00B37AC0" w:rsidP="00B37AC0">
      <w:pPr>
        <w:tabs>
          <w:tab w:val="left" w:pos="2385"/>
        </w:tabs>
      </w:pPr>
      <w:r w:rsidRPr="00B122BB">
        <w:rPr>
          <w:rFonts w:ascii="Times New Roman" w:hAnsi="Times New Roman" w:cs="Times New Roman"/>
        </w:rPr>
        <w:t>56326</w:t>
      </w:r>
    </w:p>
    <w:sectPr w:rsidR="00B37AC0">
      <w:headerReference w:type="default" r:id="rId24"/>
      <w:headerReference w:type="first" r:id="rId2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7A152" w14:textId="77777777" w:rsidR="00916CE8" w:rsidRDefault="00916CE8">
      <w:pPr>
        <w:spacing w:line="240" w:lineRule="auto"/>
      </w:pPr>
      <w:r>
        <w:separator/>
      </w:r>
    </w:p>
    <w:p w14:paraId="4444A8DF" w14:textId="77777777" w:rsidR="00916CE8" w:rsidRDefault="00916CE8"/>
  </w:endnote>
  <w:endnote w:type="continuationSeparator" w:id="0">
    <w:p w14:paraId="79AE0841" w14:textId="77777777" w:rsidR="00916CE8" w:rsidRDefault="00916CE8">
      <w:pPr>
        <w:spacing w:line="240" w:lineRule="auto"/>
      </w:pPr>
      <w:r>
        <w:continuationSeparator/>
      </w:r>
    </w:p>
    <w:p w14:paraId="247F9D0D" w14:textId="77777777" w:rsidR="00916CE8" w:rsidRDefault="00916C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87F397" w14:textId="77777777" w:rsidR="00916CE8" w:rsidRDefault="00916CE8">
      <w:pPr>
        <w:spacing w:line="240" w:lineRule="auto"/>
      </w:pPr>
      <w:r>
        <w:separator/>
      </w:r>
    </w:p>
    <w:p w14:paraId="4F98CC7C" w14:textId="77777777" w:rsidR="00916CE8" w:rsidRDefault="00916CE8"/>
  </w:footnote>
  <w:footnote w:type="continuationSeparator" w:id="0">
    <w:p w14:paraId="212E9BE4" w14:textId="77777777" w:rsidR="00916CE8" w:rsidRDefault="00916CE8">
      <w:pPr>
        <w:spacing w:line="240" w:lineRule="auto"/>
      </w:pPr>
      <w:r>
        <w:continuationSeparator/>
      </w:r>
    </w:p>
    <w:p w14:paraId="141F3147" w14:textId="77777777" w:rsidR="00916CE8" w:rsidRDefault="00916C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72E2F" w14:textId="0F42495F" w:rsidR="00E81978" w:rsidRDefault="00916CE8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D304E0">
          <w:rPr>
            <w:rStyle w:val="Strong"/>
          </w:rPr>
          <w:t>Math assignmen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50272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FEC21D" w14:textId="6A5218AB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D304E0">
          <w:rPr>
            <w:rStyle w:val="Strong"/>
          </w:rPr>
          <w:t>Math assignmen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C50272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NDEzNTCyABEGSjpKwanFxZn5eSAFhrUAemw/YiwAAAA="/>
  </w:docVars>
  <w:rsids>
    <w:rsidRoot w:val="00C50272"/>
    <w:rsid w:val="000D3F41"/>
    <w:rsid w:val="00355DCA"/>
    <w:rsid w:val="00551A02"/>
    <w:rsid w:val="005534FA"/>
    <w:rsid w:val="005D3A03"/>
    <w:rsid w:val="008002C0"/>
    <w:rsid w:val="008C5323"/>
    <w:rsid w:val="00916CE8"/>
    <w:rsid w:val="009A6A3B"/>
    <w:rsid w:val="00B37AC0"/>
    <w:rsid w:val="00B823AA"/>
    <w:rsid w:val="00BA45DB"/>
    <w:rsid w:val="00BF4184"/>
    <w:rsid w:val="00C0601E"/>
    <w:rsid w:val="00C31D30"/>
    <w:rsid w:val="00C50272"/>
    <w:rsid w:val="00C73F57"/>
    <w:rsid w:val="00CD6E39"/>
    <w:rsid w:val="00CF6E91"/>
    <w:rsid w:val="00D304E0"/>
    <w:rsid w:val="00D85B68"/>
    <w:rsid w:val="00E6004D"/>
    <w:rsid w:val="00E81978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F2680F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13.jpeg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CE677B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CE677B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CE677B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CE677B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CE677B" w:rsidRDefault="00313E00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CE677B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CE677B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313E00"/>
    <w:rsid w:val="00B8213F"/>
    <w:rsid w:val="00CE6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ath assignmen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44D6BF-7FAA-48BD-89D9-9FBC113B2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15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Assignment</dc:title>
  <dc:subject/>
  <dc:creator>Zack Gold</dc:creator>
  <cp:keywords/>
  <dc:description/>
  <cp:lastModifiedBy>Morning</cp:lastModifiedBy>
  <cp:revision>2</cp:revision>
  <dcterms:created xsi:type="dcterms:W3CDTF">2019-10-30T07:46:00Z</dcterms:created>
  <dcterms:modified xsi:type="dcterms:W3CDTF">2019-10-30T07:46:00Z</dcterms:modified>
</cp:coreProperties>
</file>